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A762E" w14:textId="77777777" w:rsidR="005832D4" w:rsidRDefault="00742E0D" w:rsidP="00BC05EA">
      <w:pPr>
        <w:tabs>
          <w:tab w:val="left" w:pos="5940"/>
        </w:tabs>
        <w:spacing w:after="0"/>
        <w:ind w:left="-180" w:right="-203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A0A6EF9" wp14:editId="1F3C7962">
                <wp:simplePos x="0" y="0"/>
                <wp:positionH relativeFrom="column">
                  <wp:posOffset>1504950</wp:posOffset>
                </wp:positionH>
                <wp:positionV relativeFrom="paragraph">
                  <wp:posOffset>43815</wp:posOffset>
                </wp:positionV>
                <wp:extent cx="2903220" cy="731520"/>
                <wp:effectExtent l="0" t="0" r="0" b="0"/>
                <wp:wrapSquare wrapText="bothSides"/>
                <wp:docPr id="10764" name="Group 10764" descr="State of Wisconsin Department of Workforce Development Logo with A proud partner of the American Job Center Network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3220" cy="731520"/>
                          <a:chOff x="0" y="0"/>
                          <a:chExt cx="3158617" cy="890270"/>
                        </a:xfrm>
                      </wpg:grpSpPr>
                      <wps:wsp>
                        <wps:cNvPr id="16" name="Rectangle 16"/>
                        <wps:cNvSpPr/>
                        <wps:spPr>
                          <a:xfrm>
                            <a:off x="671957" y="578342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294B2F" w14:textId="77777777" w:rsidR="00742E0D" w:rsidRDefault="00742E0D" w:rsidP="00742E0D"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490343" y="578342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3625B6" w14:textId="77777777" w:rsidR="00742E0D" w:rsidRDefault="00742E0D" w:rsidP="00742E0D"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3" name="Picture 32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709930" y="0"/>
                            <a:ext cx="1780921" cy="698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5" name="Picture 32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704850"/>
                            <a:ext cx="3158617" cy="1854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0A6EF9" id="Group 10764" o:spid="_x0000_s1026" alt="State of Wisconsin Department of Workforce Development Logo with A proud partner of the American Job Center Network Logo" style="position:absolute;left:0;text-align:left;margin-left:118.5pt;margin-top:3.45pt;width:228.6pt;height:57.6pt;z-index:251658240;mso-width-relative:margin;mso-height-relative:margin" coordsize="31586,890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">
                <v:rect id="Rectangle 16" o:spid="_x0000_s1027" style="position:absolute;left:6719;top:5783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62294B2F" w14:textId="77777777" w:rsidR="00742E0D" w:rsidRDefault="00742E0D" w:rsidP="00742E0D"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28" style="position:absolute;left:24903;top:5783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53625B6" w14:textId="77777777" w:rsidR="00742E0D" w:rsidRDefault="00742E0D" w:rsidP="00742E0D"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3" o:spid="_x0000_s1029" type="#_x0000_t75" style="position:absolute;left:7099;width:17809;height:6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">
                  <v:imagedata r:id="rId13" o:title=""/>
                </v:shape>
                <v:shape id="Picture 325" o:spid="_x0000_s1030" type="#_x0000_t75" style="position:absolute;top:7048;width:31586;height:18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">
                  <v:imagedata r:id="rId14" o:title=""/>
                </v:shape>
                <w10:wrap type="square"/>
              </v:group>
            </w:pict>
          </mc:Fallback>
        </mc:AlternateContent>
      </w:r>
    </w:p>
    <w:p w14:paraId="40692DE6" w14:textId="77777777" w:rsidR="005832D4" w:rsidRDefault="005832D4" w:rsidP="00BC05EA">
      <w:pPr>
        <w:tabs>
          <w:tab w:val="left" w:pos="5940"/>
        </w:tabs>
        <w:spacing w:after="0"/>
        <w:ind w:left="-180" w:right="-203"/>
        <w:jc w:val="center"/>
      </w:pPr>
    </w:p>
    <w:p w14:paraId="49FADA93" w14:textId="77777777" w:rsidR="005832D4" w:rsidRDefault="005832D4" w:rsidP="00BC05EA">
      <w:pPr>
        <w:tabs>
          <w:tab w:val="left" w:pos="5940"/>
        </w:tabs>
        <w:spacing w:after="0"/>
        <w:ind w:left="-180" w:right="-203"/>
        <w:jc w:val="center"/>
      </w:pPr>
    </w:p>
    <w:p w14:paraId="1370BECD" w14:textId="77777777" w:rsidR="005832D4" w:rsidRDefault="005832D4" w:rsidP="00BC05EA">
      <w:pPr>
        <w:tabs>
          <w:tab w:val="left" w:pos="5940"/>
        </w:tabs>
        <w:spacing w:after="0"/>
        <w:ind w:left="-180" w:right="-203"/>
        <w:jc w:val="center"/>
      </w:pPr>
    </w:p>
    <w:p w14:paraId="0B04F6D5" w14:textId="77777777" w:rsidR="005832D4" w:rsidRDefault="005832D4" w:rsidP="005832D4">
      <w:pPr>
        <w:spacing w:after="0"/>
        <w:rPr>
          <w:rStyle w:val="CommentReference"/>
        </w:rPr>
      </w:pPr>
    </w:p>
    <w:p w14:paraId="29DE90DD" w14:textId="0BA00054" w:rsidR="005832D4" w:rsidRPr="005832D4" w:rsidRDefault="005832D4" w:rsidP="005832D4">
      <w:pPr>
        <w:spacing w:after="0"/>
        <w:jc w:val="center"/>
        <w:rPr>
          <w:noProof/>
          <w:color w:val="auto"/>
          <w:sz w:val="24"/>
          <w:szCs w:val="24"/>
        </w:rPr>
      </w:pPr>
      <w:r w:rsidRPr="005832D4">
        <w:rPr>
          <w:rStyle w:val="CommentReference"/>
          <w:sz w:val="24"/>
          <w:szCs w:val="24"/>
        </w:rPr>
        <w:t>N</w:t>
      </w:r>
      <w:r w:rsidRPr="005832D4">
        <w:rPr>
          <w:b/>
          <w:color w:val="auto"/>
          <w:sz w:val="24"/>
          <w:szCs w:val="24"/>
        </w:rPr>
        <w:t>otice of Local One-Stop Delivery System Changes</w:t>
      </w:r>
    </w:p>
    <w:p w14:paraId="1EE09D69" w14:textId="77777777" w:rsidR="00BC05EA" w:rsidRDefault="00BC05EA" w:rsidP="00342308">
      <w:pPr>
        <w:spacing w:after="0"/>
        <w:rPr>
          <w:rFonts w:asciiTheme="minorHAnsi" w:hAnsiTheme="minorHAnsi"/>
        </w:rPr>
      </w:pPr>
    </w:p>
    <w:p w14:paraId="08785806" w14:textId="425DADC8" w:rsidR="00F04884" w:rsidRPr="003D1231" w:rsidRDefault="00F04884" w:rsidP="00342308">
      <w:pPr>
        <w:spacing w:after="0"/>
        <w:rPr>
          <w:rFonts w:asciiTheme="minorHAnsi" w:hAnsiTheme="minorHAnsi"/>
        </w:rPr>
      </w:pPr>
      <w:r w:rsidRPr="00737695">
        <w:rPr>
          <w:rFonts w:asciiTheme="minorHAnsi" w:hAnsiTheme="minorHAnsi"/>
        </w:rPr>
        <w:t>Th</w:t>
      </w:r>
      <w:r w:rsidR="002C356C">
        <w:rPr>
          <w:rFonts w:asciiTheme="minorHAnsi" w:hAnsiTheme="minorHAnsi"/>
        </w:rPr>
        <w:t>e</w:t>
      </w:r>
      <w:r w:rsidR="00DD4D6B" w:rsidRPr="00737695">
        <w:rPr>
          <w:rFonts w:asciiTheme="minorHAnsi" w:hAnsiTheme="minorHAnsi"/>
        </w:rPr>
        <w:t xml:space="preserve"> purpose of this form is to</w:t>
      </w:r>
      <w:r w:rsidR="003F51E0" w:rsidRPr="00737695">
        <w:rPr>
          <w:rFonts w:asciiTheme="minorHAnsi" w:hAnsiTheme="minorHAnsi"/>
        </w:rPr>
        <w:t xml:space="preserve"> notify DWD-DET of </w:t>
      </w:r>
      <w:r w:rsidRPr="00737695">
        <w:rPr>
          <w:rFonts w:asciiTheme="minorHAnsi" w:hAnsiTheme="minorHAnsi"/>
        </w:rPr>
        <w:t xml:space="preserve">the following </w:t>
      </w:r>
      <w:r w:rsidR="003F51E0" w:rsidRPr="00737695">
        <w:rPr>
          <w:rFonts w:asciiTheme="minorHAnsi" w:hAnsiTheme="minorHAnsi"/>
        </w:rPr>
        <w:t xml:space="preserve">changes to certified American Job </w:t>
      </w:r>
      <w:r w:rsidR="003F51E0" w:rsidRPr="003D1231">
        <w:rPr>
          <w:rFonts w:asciiTheme="minorHAnsi" w:hAnsiTheme="minorHAnsi"/>
        </w:rPr>
        <w:t>Centers</w:t>
      </w:r>
      <w:r w:rsidR="007244A2" w:rsidRPr="003D1231">
        <w:rPr>
          <w:rFonts w:asciiTheme="minorHAnsi" w:hAnsiTheme="minorHAnsi"/>
        </w:rPr>
        <w:t xml:space="preserve"> (AJCs)</w:t>
      </w:r>
      <w:r w:rsidR="003F51E0" w:rsidRPr="003D1231">
        <w:rPr>
          <w:rFonts w:asciiTheme="minorHAnsi" w:hAnsiTheme="minorHAnsi"/>
        </w:rPr>
        <w:t xml:space="preserve"> in the </w:t>
      </w:r>
      <w:r w:rsidR="007244A2" w:rsidRPr="003D1231">
        <w:rPr>
          <w:rFonts w:asciiTheme="minorHAnsi" w:hAnsiTheme="minorHAnsi"/>
        </w:rPr>
        <w:t>Workforce Development Area (</w:t>
      </w:r>
      <w:r w:rsidR="003F51E0" w:rsidRPr="003D1231">
        <w:rPr>
          <w:rFonts w:asciiTheme="minorHAnsi" w:hAnsiTheme="minorHAnsi"/>
        </w:rPr>
        <w:t>WDA</w:t>
      </w:r>
      <w:r w:rsidR="007244A2" w:rsidRPr="003D1231">
        <w:rPr>
          <w:rFonts w:asciiTheme="minorHAnsi" w:hAnsiTheme="minorHAnsi"/>
        </w:rPr>
        <w:t>)</w:t>
      </w:r>
      <w:r w:rsidR="00F71C75" w:rsidRPr="003D1231">
        <w:rPr>
          <w:rStyle w:val="FootnoteReference"/>
          <w:rFonts w:asciiTheme="minorHAnsi" w:hAnsiTheme="minorHAnsi"/>
        </w:rPr>
        <w:footnoteReference w:id="1"/>
      </w:r>
      <w:r w:rsidRPr="003D1231">
        <w:rPr>
          <w:rFonts w:asciiTheme="minorHAnsi" w:hAnsiTheme="minorHAnsi"/>
        </w:rPr>
        <w:t xml:space="preserve">: </w:t>
      </w:r>
    </w:p>
    <w:p w14:paraId="195341F3" w14:textId="34685B91" w:rsidR="00F04884" w:rsidRPr="003D1231" w:rsidRDefault="00F04884" w:rsidP="001406E7">
      <w:pPr>
        <w:pStyle w:val="ListParagraph"/>
        <w:numPr>
          <w:ilvl w:val="0"/>
          <w:numId w:val="2"/>
        </w:numPr>
        <w:spacing w:after="0" w:line="239" w:lineRule="auto"/>
        <w:rPr>
          <w:rFonts w:asciiTheme="minorHAnsi" w:hAnsiTheme="minorHAnsi"/>
        </w:rPr>
      </w:pPr>
      <w:r w:rsidRPr="003D1231">
        <w:rPr>
          <w:rFonts w:asciiTheme="minorHAnsi" w:hAnsiTheme="minorHAnsi"/>
        </w:rPr>
        <w:t>comprehensive to affiliate status changes</w:t>
      </w:r>
      <w:r w:rsidR="003D1231" w:rsidRPr="003D1231">
        <w:rPr>
          <w:rFonts w:asciiTheme="minorHAnsi" w:hAnsiTheme="minorHAnsi"/>
        </w:rPr>
        <w:t>,</w:t>
      </w:r>
      <w:r w:rsidRPr="003D1231">
        <w:rPr>
          <w:rFonts w:asciiTheme="minorHAnsi" w:hAnsiTheme="minorHAnsi"/>
        </w:rPr>
        <w:t xml:space="preserve"> </w:t>
      </w:r>
    </w:p>
    <w:p w14:paraId="2A2A317F" w14:textId="6B6F1077" w:rsidR="003D1231" w:rsidRPr="003D1231" w:rsidRDefault="003D1231" w:rsidP="003467C6">
      <w:pPr>
        <w:pStyle w:val="ListParagraph"/>
        <w:numPr>
          <w:ilvl w:val="0"/>
          <w:numId w:val="2"/>
        </w:numPr>
        <w:spacing w:after="0" w:line="239" w:lineRule="auto"/>
        <w:rPr>
          <w:rFonts w:asciiTheme="minorHAnsi" w:hAnsiTheme="minorHAnsi"/>
        </w:rPr>
      </w:pPr>
      <w:r w:rsidRPr="003D1231">
        <w:rPr>
          <w:rFonts w:asciiTheme="minorHAnsi" w:hAnsiTheme="minorHAnsi"/>
        </w:rPr>
        <w:t>affiliate to comprehensive status changes, and</w:t>
      </w:r>
    </w:p>
    <w:p w14:paraId="5FA3CB95" w14:textId="1F1786C0" w:rsidR="003D1231" w:rsidRPr="003D1231" w:rsidRDefault="00F04884" w:rsidP="003D1231">
      <w:pPr>
        <w:pStyle w:val="ListParagraph"/>
        <w:numPr>
          <w:ilvl w:val="0"/>
          <w:numId w:val="2"/>
        </w:numPr>
        <w:spacing w:after="0" w:line="239" w:lineRule="auto"/>
        <w:rPr>
          <w:rFonts w:asciiTheme="minorHAnsi" w:hAnsiTheme="minorHAnsi"/>
        </w:rPr>
      </w:pPr>
      <w:r w:rsidRPr="003D1231">
        <w:rPr>
          <w:rFonts w:asciiTheme="minorHAnsi" w:hAnsiTheme="minorHAnsi"/>
        </w:rPr>
        <w:t>closures</w:t>
      </w:r>
      <w:r w:rsidR="003D1231" w:rsidRPr="003D1231">
        <w:rPr>
          <w:rFonts w:asciiTheme="minorHAnsi" w:hAnsiTheme="minorHAnsi"/>
        </w:rPr>
        <w:t>.</w:t>
      </w:r>
    </w:p>
    <w:p w14:paraId="6BBFC411" w14:textId="77777777" w:rsidR="003467C6" w:rsidRPr="003467C6" w:rsidRDefault="003467C6" w:rsidP="003467C6">
      <w:pPr>
        <w:pStyle w:val="ListParagraph"/>
        <w:spacing w:after="0" w:line="239" w:lineRule="auto"/>
        <w:ind w:left="705"/>
        <w:rPr>
          <w:rFonts w:asciiTheme="minorHAnsi" w:hAnsiTheme="minorHAnsi"/>
        </w:rPr>
      </w:pPr>
    </w:p>
    <w:p w14:paraId="00CDEAF1" w14:textId="47CFA76F" w:rsidR="00737695" w:rsidRPr="003467C6" w:rsidRDefault="003467C6" w:rsidP="003467C6">
      <w:r>
        <w:t>In the event of these changes</w:t>
      </w:r>
      <w:r w:rsidR="002C356C">
        <w:t>,</w:t>
      </w:r>
      <w:r w:rsidR="00F71C75">
        <w:t xml:space="preserve"> </w:t>
      </w:r>
      <w:r>
        <w:t xml:space="preserve">the Workforce Development Board (WDB) must provide a minimum seven-day public </w:t>
      </w:r>
      <w:r w:rsidRPr="003467C6">
        <w:t xml:space="preserve">notice </w:t>
      </w:r>
      <w:r w:rsidR="00053974" w:rsidRPr="00B201E6">
        <w:t xml:space="preserve">or </w:t>
      </w:r>
      <w:r w:rsidR="00053974">
        <w:t>longer in accordance with established local policies and procedures.</w:t>
      </w:r>
    </w:p>
    <w:p w14:paraId="06501C4F" w14:textId="6E4E02B3" w:rsidR="003F51E0" w:rsidRPr="00737695" w:rsidRDefault="00554326" w:rsidP="003F51E0">
      <w:pPr>
        <w:spacing w:after="0" w:line="239" w:lineRule="auto"/>
        <w:ind w:left="-5" w:hanging="10"/>
        <w:rPr>
          <w:rFonts w:asciiTheme="minorHAnsi" w:hAnsiTheme="minorHAnsi"/>
        </w:rPr>
      </w:pPr>
      <w:r w:rsidRPr="00737695">
        <w:rPr>
          <w:rFonts w:asciiTheme="minorHAnsi" w:hAnsiTheme="minorHAnsi"/>
        </w:rPr>
        <w:t xml:space="preserve">Please contact your Local Program Liaison </w:t>
      </w:r>
      <w:r w:rsidR="001E3D5F" w:rsidRPr="00737695">
        <w:rPr>
          <w:rFonts w:asciiTheme="minorHAnsi" w:hAnsiTheme="minorHAnsi"/>
        </w:rPr>
        <w:t>if there are American Job Centers in the WDA that have not been certified</w:t>
      </w:r>
      <w:r w:rsidR="003D1231">
        <w:rPr>
          <w:rFonts w:asciiTheme="minorHAnsi" w:hAnsiTheme="minorHAnsi"/>
        </w:rPr>
        <w:t>.</w:t>
      </w:r>
      <w:r w:rsidR="0089023C" w:rsidRPr="00737695">
        <w:rPr>
          <w:rFonts w:asciiTheme="minorHAnsi" w:hAnsiTheme="minorHAnsi"/>
        </w:rPr>
        <w:t xml:space="preserve"> </w:t>
      </w:r>
    </w:p>
    <w:p w14:paraId="48C75D75" w14:textId="1F073449" w:rsidR="00737695" w:rsidRDefault="00737695" w:rsidP="00737695">
      <w:pPr>
        <w:spacing w:after="0" w:line="239" w:lineRule="auto"/>
      </w:pPr>
    </w:p>
    <w:p w14:paraId="42ACC6BE" w14:textId="770DAE89" w:rsidR="00FA1649" w:rsidRPr="005832D4" w:rsidRDefault="00737695" w:rsidP="00737695">
      <w:pPr>
        <w:spacing w:after="0" w:line="239" w:lineRule="auto"/>
        <w:ind w:left="-5" w:hanging="10"/>
        <w:rPr>
          <w:rFonts w:asciiTheme="minorHAnsi" w:hAnsiTheme="minorHAnsi" w:cstheme="minorHAnsi"/>
        </w:rPr>
      </w:pPr>
      <w:r w:rsidRPr="005832D4">
        <w:rPr>
          <w:rFonts w:asciiTheme="minorHAnsi" w:hAnsiTheme="minorHAnsi" w:cstheme="minorHAnsi"/>
        </w:rPr>
        <w:t xml:space="preserve">As a representative of </w:t>
      </w:r>
      <w:sdt>
        <w:sdtPr>
          <w:rPr>
            <w:rFonts w:asciiTheme="minorHAnsi" w:hAnsiTheme="minorHAnsi" w:cstheme="minorHAnsi"/>
          </w:rPr>
          <w:alias w:val="Select WDA"/>
          <w:tag w:val="Select WDA"/>
          <w:id w:val="-677271805"/>
          <w:placeholder>
            <w:docPart w:val="853B0776D4914E42931ACBAE760D9795"/>
          </w:placeholder>
          <w:showingPlcHdr/>
          <w:comboBox>
            <w:listItem w:value="Choose an item."/>
            <w:listItem w:displayText="Southeastern Wisconsin Workforce Development Board" w:value="Southeastern Wisconsin Workforce Development Board"/>
            <w:listItem w:displayText="Employ Milwaukee, Inc" w:value="Employ Milwaukee, Inc"/>
            <w:listItem w:displayText="Waukesha-Ozaukee-Washington Workforce Development Board" w:value="Waukesha-Ozaukee-Washington Workforce Development Board"/>
            <w:listItem w:displayText="Fox Valley Workforce Development Board" w:value="Fox Valley Workforce Development Board"/>
            <w:listItem w:displayText="Bay Area Workforce Development Board" w:value="Bay Area Workforce Development Board"/>
            <w:listItem w:displayText="North Central Wisconsin Workforce Development Board" w:value="North Central Wisconsin Workforce Development Board"/>
            <w:listItem w:displayText="Northwest Wisconsin Workforce Investment Board" w:value="Northwest Wisconsin Workforce Investment Board"/>
            <w:listItem w:displayText="West Central Works Workforce Development Board" w:value="West Central Works Workforce Development Board"/>
            <w:listItem w:displayText="Western Wisconsin Workforce Development Board" w:value="Western Wisconsin Workforce Development Board"/>
            <w:listItem w:displayText="Workforce Development Board of South Central Wisconsin" w:value="Workforce Development Board of South Central Wisconsin"/>
            <w:listItem w:displayText="Southwest Wisconsin Workforce Development Board" w:value="Southwest Wisconsin Workforce Development Board"/>
          </w:comboBox>
        </w:sdtPr>
        <w:sdtEndPr/>
        <w:sdtContent>
          <w:r w:rsidR="00A21DAA" w:rsidRPr="005832D4">
            <w:rPr>
              <w:rStyle w:val="PlaceholderText"/>
              <w:rFonts w:asciiTheme="minorHAnsi" w:hAnsiTheme="minorHAnsi" w:cstheme="minorHAnsi"/>
            </w:rPr>
            <w:t>Choose an item.</w:t>
          </w:r>
        </w:sdtContent>
      </w:sdt>
      <w:r w:rsidRPr="005832D4">
        <w:rPr>
          <w:rFonts w:asciiTheme="minorHAnsi" w:hAnsiTheme="minorHAnsi" w:cstheme="minorHAnsi"/>
        </w:rPr>
        <w:t xml:space="preserve"> and on behalf of the counties within the WDA, </w:t>
      </w:r>
      <w:r w:rsidR="00413D93" w:rsidRPr="005832D4">
        <w:rPr>
          <w:rFonts w:asciiTheme="minorHAnsi" w:hAnsiTheme="minorHAnsi" w:cstheme="minorHAnsi"/>
        </w:rPr>
        <w:t xml:space="preserve">I hereby notify the state </w:t>
      </w:r>
      <w:r w:rsidR="007820AB" w:rsidRPr="005832D4">
        <w:rPr>
          <w:rFonts w:asciiTheme="minorHAnsi" w:hAnsiTheme="minorHAnsi" w:cstheme="minorHAnsi"/>
        </w:rPr>
        <w:t xml:space="preserve">of changes to the certified American Job Centers in the WDA's </w:t>
      </w:r>
      <w:r w:rsidR="00413D93" w:rsidRPr="005832D4">
        <w:rPr>
          <w:rFonts w:asciiTheme="minorHAnsi" w:hAnsiTheme="minorHAnsi" w:cstheme="minorHAnsi"/>
        </w:rPr>
        <w:t xml:space="preserve">One-Stop Delivery System. </w:t>
      </w:r>
    </w:p>
    <w:p w14:paraId="03776DC2" w14:textId="79512C84" w:rsidR="00B75E12" w:rsidRPr="005832D4" w:rsidRDefault="00B75E12">
      <w:pPr>
        <w:spacing w:after="0" w:line="239" w:lineRule="auto"/>
        <w:ind w:left="-5" w:hanging="10"/>
        <w:rPr>
          <w:rFonts w:asciiTheme="minorHAnsi" w:hAnsiTheme="minorHAnsi" w:cstheme="minorHAnsi"/>
        </w:rPr>
      </w:pPr>
    </w:p>
    <w:p w14:paraId="79168069" w14:textId="2CBB8D66" w:rsidR="005832D4" w:rsidRDefault="00A21DAA">
      <w:pPr>
        <w:spacing w:after="0"/>
      </w:pPr>
      <w:r w:rsidRPr="005832D4">
        <w:rPr>
          <w:rFonts w:asciiTheme="minorHAnsi" w:hAnsiTheme="minorHAnsi" w:cstheme="minorHAnsi"/>
        </w:rPr>
        <w:t>We</w:t>
      </w:r>
      <w:r w:rsidR="00FA1649" w:rsidRPr="005832D4">
        <w:rPr>
          <w:rFonts w:asciiTheme="minorHAnsi" w:hAnsiTheme="minorHAnsi" w:cstheme="minorHAnsi"/>
        </w:rPr>
        <w:t xml:space="preserve"> assure DWD-DET that </w:t>
      </w:r>
      <w:sdt>
        <w:sdtPr>
          <w:rPr>
            <w:rFonts w:asciiTheme="minorHAnsi" w:hAnsiTheme="minorHAnsi" w:cstheme="minorHAnsi"/>
          </w:rPr>
          <w:alias w:val="Select WDA"/>
          <w:tag w:val="Select WDA"/>
          <w:id w:val="309142474"/>
          <w:placeholder>
            <w:docPart w:val="EA859AB455C04F9C803B29E43095B3B8"/>
          </w:placeholder>
          <w:showingPlcHdr/>
          <w:comboBox>
            <w:listItem w:value="Choose an item."/>
            <w:listItem w:displayText="WDA 1" w:value="WDA 1"/>
            <w:listItem w:displayText="WDA 2" w:value="WDA 2"/>
            <w:listItem w:displayText="WDA 3" w:value="WDA 3"/>
            <w:listItem w:displayText="WDA 4" w:value="WDA 4"/>
            <w:listItem w:displayText="WDA 5" w:value="WDA 5"/>
            <w:listItem w:displayText="WDA 6" w:value="WDA 6"/>
            <w:listItem w:displayText="WDA 7" w:value="WDA 7"/>
            <w:listItem w:displayText="WDA 8" w:value="WDA 8"/>
            <w:listItem w:displayText="WDA 9" w:value="WDA 9"/>
            <w:listItem w:displayText="WDA 10" w:value="WDA 10"/>
            <w:listItem w:displayText="WDA 11" w:value="WDA 11"/>
          </w:comboBox>
        </w:sdtPr>
        <w:sdtEndPr/>
        <w:sdtContent>
          <w:r w:rsidRPr="005832D4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hoose an item.</w:t>
          </w:r>
        </w:sdtContent>
      </w:sdt>
      <w:r w:rsidR="00FA1649" w:rsidRPr="005832D4">
        <w:rPr>
          <w:rFonts w:asciiTheme="minorHAnsi" w:hAnsiTheme="minorHAnsi" w:cstheme="minorHAnsi"/>
        </w:rPr>
        <w:t xml:space="preserve"> </w:t>
      </w:r>
      <w:r w:rsidRPr="005832D4">
        <w:rPr>
          <w:rFonts w:asciiTheme="minorHAnsi" w:hAnsiTheme="minorHAnsi" w:cstheme="minorHAnsi"/>
        </w:rPr>
        <w:t xml:space="preserve"> </w:t>
      </w:r>
      <w:r w:rsidR="00FA1649" w:rsidRPr="005832D4">
        <w:rPr>
          <w:rFonts w:asciiTheme="minorHAnsi" w:hAnsiTheme="minorHAnsi" w:cstheme="minorHAnsi"/>
        </w:rPr>
        <w:t>maintains at least one certified comprehensive American</w:t>
      </w:r>
      <w:r w:rsidR="00FA1649">
        <w:t xml:space="preserve"> Job Center, as required by </w:t>
      </w:r>
      <w:hyperlink r:id="rId15" w:anchor="se20.4.678_1300" w:history="1">
        <w:r w:rsidR="00FA1649" w:rsidRPr="007244A2">
          <w:rPr>
            <w:rStyle w:val="Hyperlink"/>
          </w:rPr>
          <w:t>20 CFR 678.300(c)</w:t>
        </w:r>
      </w:hyperlink>
      <w:r w:rsidR="00FA1649">
        <w:t>.</w:t>
      </w:r>
    </w:p>
    <w:p w14:paraId="3B01A74E" w14:textId="77777777" w:rsidR="005832D4" w:rsidRDefault="005832D4">
      <w:pPr>
        <w:spacing w:after="0"/>
      </w:pPr>
    </w:p>
    <w:p w14:paraId="6C61CD97" w14:textId="0ADC87AE" w:rsidR="00B75E12" w:rsidRDefault="534C45D4" w:rsidP="005832D4">
      <w:r>
        <w:t xml:space="preserve">This form must be completed and submitted to the </w:t>
      </w:r>
      <w:r w:rsidR="00314BD6" w:rsidRPr="00314BD6">
        <w:t>WIOA Governance &amp; EO Specialist</w:t>
      </w:r>
      <w:r w:rsidR="00314BD6">
        <w:t xml:space="preserve"> </w:t>
      </w:r>
      <w:r>
        <w:t xml:space="preserve">within 30 days of the change. </w:t>
      </w:r>
    </w:p>
    <w:tbl>
      <w:tblPr>
        <w:tblStyle w:val="TableGrid1"/>
        <w:tblW w:w="9335" w:type="dxa"/>
        <w:tblInd w:w="5" w:type="dxa"/>
        <w:tblCellMar>
          <w:top w:w="53" w:type="dxa"/>
          <w:left w:w="108" w:type="dxa"/>
          <w:right w:w="54" w:type="dxa"/>
        </w:tblCellMar>
        <w:tblLook w:val="04A0" w:firstRow="1" w:lastRow="0" w:firstColumn="1" w:lastColumn="0" w:noHBand="0" w:noVBand="1"/>
      </w:tblPr>
      <w:tblGrid>
        <w:gridCol w:w="2063"/>
        <w:gridCol w:w="2787"/>
        <w:gridCol w:w="1530"/>
        <w:gridCol w:w="1565"/>
        <w:gridCol w:w="1390"/>
      </w:tblGrid>
      <w:tr w:rsidR="00D262DA" w14:paraId="7EE9F5BB" w14:textId="77777777" w:rsidTr="00BC05EA">
        <w:trPr>
          <w:trHeight w:val="440"/>
        </w:trPr>
        <w:tc>
          <w:tcPr>
            <w:tcW w:w="933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6456" w14:textId="689B35A5" w:rsidR="00D262DA" w:rsidRPr="005B2742" w:rsidRDefault="00D262DA" w:rsidP="005B2742">
            <w:pPr>
              <w:spacing w:line="239" w:lineRule="auto"/>
              <w:ind w:left="-5" w:hanging="10"/>
            </w:pPr>
            <w:r w:rsidRPr="005B2742">
              <w:rPr>
                <w:b/>
                <w:bCs/>
              </w:rPr>
              <w:t>STATUS CHANGES:</w:t>
            </w:r>
            <w:r>
              <w:t xml:space="preserve"> The following American Job Centers have changed their status. </w:t>
            </w:r>
          </w:p>
        </w:tc>
      </w:tr>
      <w:tr w:rsidR="0045398D" w14:paraId="046A90A8" w14:textId="77777777" w:rsidTr="00D262DA">
        <w:trPr>
          <w:trHeight w:val="462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18FCD5" w14:textId="2893DF5C" w:rsidR="0045398D" w:rsidRPr="003F51E0" w:rsidRDefault="0045398D" w:rsidP="00BC7E2E">
            <w:pPr>
              <w:ind w:right="57"/>
              <w:jc w:val="center"/>
              <w:rPr>
                <w:b/>
              </w:rPr>
            </w:pPr>
            <w:r w:rsidRPr="003F51E0">
              <w:rPr>
                <w:b/>
              </w:rPr>
              <w:t>Name of Center</w:t>
            </w: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875A1" w14:textId="4BEC8897" w:rsidR="0045398D" w:rsidRPr="003F51E0" w:rsidRDefault="0045398D" w:rsidP="00BC7E2E">
            <w:pPr>
              <w:ind w:right="58"/>
              <w:jc w:val="center"/>
              <w:rPr>
                <w:b/>
              </w:rPr>
            </w:pPr>
            <w:r w:rsidRPr="003F51E0">
              <w:rPr>
                <w:b/>
              </w:rPr>
              <w:t>Addres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5F6CE7" w14:textId="4B5B18A3" w:rsidR="0045398D" w:rsidRPr="003F51E0" w:rsidRDefault="0045398D" w:rsidP="00BC7E2E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BF2B9A" w14:textId="541F4539" w:rsidR="0045398D" w:rsidRPr="003F51E0" w:rsidRDefault="0045398D" w:rsidP="00BC7E2E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5A43C" w14:textId="78B8486B" w:rsidR="0045398D" w:rsidRPr="003F51E0" w:rsidRDefault="0045398D" w:rsidP="00BC7E2E">
            <w:pPr>
              <w:jc w:val="center"/>
              <w:rPr>
                <w:b/>
              </w:rPr>
            </w:pPr>
            <w:r w:rsidRPr="003F51E0">
              <w:rPr>
                <w:b/>
              </w:rPr>
              <w:t>Effective Date</w:t>
            </w:r>
          </w:p>
        </w:tc>
      </w:tr>
      <w:tr w:rsidR="0045398D" w14:paraId="2BB86E11" w14:textId="77777777" w:rsidTr="00D262DA">
        <w:trPr>
          <w:trHeight w:val="341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C6AB0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5C777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-180975887"/>
            <w:placeholder>
              <w:docPart w:val="DefaultPlaceholder_-1854013438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3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ECD052F" w14:textId="0CA74D9A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49478326"/>
            <w:placeholder>
              <w:docPart w:val="2AC78D61385E4B9FBD3D6A2BFE633EB8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6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D4BA983" w14:textId="725459CE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1FECA" w14:textId="50F8A12A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45398D" w14:paraId="2C5C26C7" w14:textId="77777777" w:rsidTr="00D262DA">
        <w:trPr>
          <w:trHeight w:val="337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33E1E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2EABA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1755477526"/>
            <w:placeholder>
              <w:docPart w:val="33BFE6E6F4DB430FA69EBAB3D1547B47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3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B30CC16" w14:textId="3BBF6D4C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004209419"/>
            <w:placeholder>
              <w:docPart w:val="9747E97BCE5841E39CB8668EE66978E7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6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FC53AC2" w14:textId="739A389A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3B5A3" w14:textId="0AB2FDF4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D262DA" w14:paraId="49191237" w14:textId="77777777" w:rsidTr="00D262DA">
        <w:trPr>
          <w:trHeight w:val="337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CB791" w14:textId="77777777" w:rsidR="00D262DA" w:rsidRPr="00D262DA" w:rsidRDefault="00D262DA">
            <w:pPr>
              <w:rPr>
                <w:sz w:val="20"/>
                <w:szCs w:val="20"/>
              </w:rPr>
            </w:pP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B1F19" w14:textId="77777777" w:rsidR="00D262DA" w:rsidRPr="00D262DA" w:rsidRDefault="00D262DA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689072001"/>
            <w:placeholder>
              <w:docPart w:val="85802F85BB4C460FA4E827FDA22B8830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3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0C4F1B9" w14:textId="59387E88" w:rsidR="00D262DA" w:rsidRPr="00D262DA" w:rsidRDefault="00D262DA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011298427"/>
            <w:placeholder>
              <w:docPart w:val="EC07C6AB3E244D389839AD5C3B03305C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6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E7A38C6" w14:textId="3BEEAF3D" w:rsidR="00D262DA" w:rsidRPr="00D262DA" w:rsidRDefault="00D262DA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0D35B" w14:textId="77777777" w:rsidR="00D262DA" w:rsidRPr="00D262DA" w:rsidRDefault="00D262DA">
            <w:pPr>
              <w:rPr>
                <w:sz w:val="20"/>
                <w:szCs w:val="20"/>
              </w:rPr>
            </w:pPr>
          </w:p>
        </w:tc>
      </w:tr>
    </w:tbl>
    <w:p w14:paraId="72877E7C" w14:textId="23D18FD7" w:rsidR="007820AB" w:rsidRPr="005E1EE4" w:rsidRDefault="00413D93">
      <w:pPr>
        <w:spacing w:after="0"/>
        <w:rPr>
          <w:sz w:val="18"/>
        </w:rPr>
      </w:pPr>
      <w:r>
        <w:rPr>
          <w:sz w:val="18"/>
        </w:rPr>
        <w:t xml:space="preserve"> </w:t>
      </w:r>
    </w:p>
    <w:tbl>
      <w:tblPr>
        <w:tblStyle w:val="TableGrid1"/>
        <w:tblW w:w="9352" w:type="dxa"/>
        <w:tblInd w:w="5" w:type="dxa"/>
        <w:tblCellMar>
          <w:top w:w="53" w:type="dxa"/>
          <w:left w:w="108" w:type="dxa"/>
          <w:right w:w="54" w:type="dxa"/>
        </w:tblCellMar>
        <w:tblLook w:val="04A0" w:firstRow="1" w:lastRow="0" w:firstColumn="1" w:lastColumn="0" w:noHBand="0" w:noVBand="1"/>
      </w:tblPr>
      <w:tblGrid>
        <w:gridCol w:w="2943"/>
        <w:gridCol w:w="4427"/>
        <w:gridCol w:w="1982"/>
      </w:tblGrid>
      <w:tr w:rsidR="007820AB" w14:paraId="3FB90143" w14:textId="77777777" w:rsidTr="00854A68">
        <w:trPr>
          <w:trHeight w:val="595"/>
        </w:trPr>
        <w:tc>
          <w:tcPr>
            <w:tcW w:w="93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E5E01" w14:textId="17D597B6" w:rsidR="007820AB" w:rsidRPr="005B2742" w:rsidRDefault="003F51E0" w:rsidP="005B2742">
            <w:pPr>
              <w:spacing w:line="239" w:lineRule="auto"/>
              <w:ind w:left="-5" w:hanging="10"/>
            </w:pPr>
            <w:r w:rsidRPr="005B2742">
              <w:rPr>
                <w:b/>
                <w:bCs/>
              </w:rPr>
              <w:t>CLOSURES:</w:t>
            </w:r>
            <w:r>
              <w:t xml:space="preserve"> </w:t>
            </w:r>
            <w:r w:rsidR="007820AB">
              <w:t xml:space="preserve">The following American Job Centers have permanently closed since the WDA's most recent </w:t>
            </w:r>
            <w:r w:rsidR="009C01FC">
              <w:t xml:space="preserve">American Job Center </w:t>
            </w:r>
            <w:r w:rsidR="007820AB">
              <w:t xml:space="preserve">certification. </w:t>
            </w:r>
          </w:p>
        </w:tc>
      </w:tr>
      <w:tr w:rsidR="007820AB" w14:paraId="219CAA3D" w14:textId="77777777" w:rsidTr="003F51E0">
        <w:trPr>
          <w:trHeight w:val="42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724A52" w14:textId="77777777" w:rsidR="007820AB" w:rsidRPr="003F51E0" w:rsidRDefault="007820AB" w:rsidP="00854A68">
            <w:pPr>
              <w:ind w:right="57"/>
              <w:jc w:val="center"/>
              <w:rPr>
                <w:b/>
              </w:rPr>
            </w:pPr>
            <w:r w:rsidRPr="003F51E0">
              <w:rPr>
                <w:b/>
              </w:rPr>
              <w:t>Name of Center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9A039B" w14:textId="77777777" w:rsidR="007820AB" w:rsidRPr="003F51E0" w:rsidRDefault="007820AB" w:rsidP="00854A68">
            <w:pPr>
              <w:ind w:right="58"/>
              <w:jc w:val="center"/>
              <w:rPr>
                <w:b/>
              </w:rPr>
            </w:pPr>
            <w:r w:rsidRPr="003F51E0">
              <w:rPr>
                <w:b/>
              </w:rPr>
              <w:t>Address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8926A7" w14:textId="77777777" w:rsidR="007820AB" w:rsidRPr="003F51E0" w:rsidRDefault="007820AB" w:rsidP="00854A68">
            <w:pPr>
              <w:jc w:val="center"/>
              <w:rPr>
                <w:b/>
              </w:rPr>
            </w:pPr>
            <w:r w:rsidRPr="003F51E0">
              <w:rPr>
                <w:b/>
              </w:rPr>
              <w:t>Effective Date</w:t>
            </w:r>
          </w:p>
        </w:tc>
      </w:tr>
      <w:tr w:rsidR="007820AB" w14:paraId="33EE9BB5" w14:textId="77777777" w:rsidTr="00854A68">
        <w:trPr>
          <w:trHeight w:val="30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2E14C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9EBB0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398EE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7820AB" w14:paraId="38D10F20" w14:textId="77777777" w:rsidTr="00854A68">
        <w:trPr>
          <w:trHeight w:val="30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83FE6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84FE4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DC8E7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7820AB" w14:paraId="709B8629" w14:textId="77777777" w:rsidTr="00854A68">
        <w:trPr>
          <w:trHeight w:val="30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E03DC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6E278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ADD60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</w:tbl>
    <w:p w14:paraId="5CCE41AB" w14:textId="4FD17F2B" w:rsidR="00B75E12" w:rsidRDefault="00B75E12">
      <w:pPr>
        <w:spacing w:after="0"/>
      </w:pPr>
    </w:p>
    <w:p w14:paraId="427D9B0C" w14:textId="76AAFFD8" w:rsidR="008637C4" w:rsidRPr="009C01FC" w:rsidRDefault="00413D93">
      <w:pPr>
        <w:spacing w:after="35"/>
        <w:ind w:right="-106"/>
        <w:rPr>
          <w:sz w:val="20"/>
          <w:szCs w:val="20"/>
        </w:rPr>
      </w:pPr>
      <w:r w:rsidRPr="009C01FC">
        <w:rPr>
          <w:noProof/>
          <w:sz w:val="20"/>
          <w:szCs w:val="20"/>
        </w:rPr>
        <w:lastRenderedPageBreak/>
        <mc:AlternateContent>
          <mc:Choice Requires="wpg">
            <w:drawing>
              <wp:inline distT="0" distB="0" distL="0" distR="0" wp14:anchorId="6B259F1D" wp14:editId="2E0261D0">
                <wp:extent cx="5938394" cy="6096"/>
                <wp:effectExtent l="0" t="0" r="0" b="0"/>
                <wp:docPr id="10760" name="Group 10760" descr="Signature Line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8393" cy="9144"/>
                          <a:chOff x="0" y="0"/>
                          <a:chExt cx="5938393" cy="9144"/>
                        </a:xfrm>
                      </wpg:grpSpPr>
                      <wps:wsp>
                        <wps:cNvPr id="12029" name="Shape 12029"/>
                        <wps:cNvSpPr/>
                        <wps:spPr>
                          <a:xfrm>
                            <a:off x="0" y="0"/>
                            <a:ext cx="216890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68906" h="9144">
                                <a:moveTo>
                                  <a:pt x="0" y="0"/>
                                </a:moveTo>
                                <a:lnTo>
                                  <a:pt x="2168906" y="0"/>
                                </a:lnTo>
                                <a:lnTo>
                                  <a:pt x="216890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0" name="Shape 12030"/>
                        <wps:cNvSpPr/>
                        <wps:spPr>
                          <a:xfrm>
                            <a:off x="2325954" y="0"/>
                            <a:ext cx="224358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3582" h="9144">
                                <a:moveTo>
                                  <a:pt x="0" y="0"/>
                                </a:moveTo>
                                <a:lnTo>
                                  <a:pt x="2243582" y="0"/>
                                </a:lnTo>
                                <a:lnTo>
                                  <a:pt x="224358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1" name="Shape 12031"/>
                        <wps:cNvSpPr/>
                        <wps:spPr>
                          <a:xfrm>
                            <a:off x="4752416" y="0"/>
                            <a:ext cx="11859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85977" h="9144">
                                <a:moveTo>
                                  <a:pt x="0" y="0"/>
                                </a:moveTo>
                                <a:lnTo>
                                  <a:pt x="1185977" y="0"/>
                                </a:lnTo>
                                <a:lnTo>
                                  <a:pt x="11859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0B1663D" id="Group 10760" o:spid="_x0000_s1026" alt="Signature Lines" style="width:467.6pt;height:.5pt;mso-position-horizontal-relative:char;mso-position-vertical-relative:line" coordsize="59383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">
                <v:shape id="Shape 12029" o:spid="_x0000_s1027" style="position:absolute;width:21689;height:91;visibility:visible;mso-wrap-style:square;v-text-anchor:top" coordsize="216890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" path="m,l2168906,r,9144l,9144,,e" fillcolor="black" stroked="f" strokeweight="0">
                  <v:stroke miterlimit="83231f" joinstyle="miter"/>
                  <v:path arrowok="t" textboxrect="0,0,2168906,9144"/>
                </v:shape>
                <v:shape id="Shape 12030" o:spid="_x0000_s1028" style="position:absolute;left:23259;width:22436;height:91;visibility:visible;mso-wrap-style:square;v-text-anchor:top" coordsize="224358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" path="m,l2243582,r,9144l,9144,,e" fillcolor="black" stroked="f" strokeweight="0">
                  <v:stroke miterlimit="83231f" joinstyle="miter"/>
                  <v:path arrowok="t" textboxrect="0,0,2243582,9144"/>
                </v:shape>
                <v:shape id="Shape 12031" o:spid="_x0000_s1029" style="position:absolute;left:47524;width:11859;height:91;visibility:visible;mso-wrap-style:square;v-text-anchor:top" coordsize="118597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" path="m,l1185977,r,9144l,9144,,e" fillcolor="black" stroked="f" strokeweight="0">
                  <v:stroke miterlimit="83231f" joinstyle="miter"/>
                  <v:path arrowok="t" textboxrect="0,0,1185977,9144"/>
                </v:shape>
                <w10:anchorlock/>
              </v:group>
            </w:pict>
          </mc:Fallback>
        </mc:AlternateContent>
      </w:r>
    </w:p>
    <w:p w14:paraId="48FE2CBF" w14:textId="1A75BCD5" w:rsidR="00B75E12" w:rsidRPr="009C01FC" w:rsidRDefault="00413D93" w:rsidP="003D1231">
      <w:pPr>
        <w:tabs>
          <w:tab w:val="center" w:pos="3524"/>
          <w:tab w:val="center" w:pos="4982"/>
          <w:tab w:val="center" w:pos="7304"/>
          <w:tab w:val="center" w:pos="7740"/>
        </w:tabs>
        <w:spacing w:after="39"/>
        <w:rPr>
          <w:sz w:val="20"/>
          <w:szCs w:val="20"/>
        </w:rPr>
      </w:pPr>
      <w:r w:rsidRPr="009C01FC">
        <w:rPr>
          <w:sz w:val="20"/>
          <w:szCs w:val="20"/>
        </w:rPr>
        <w:t xml:space="preserve">Printed Name of Chief Elected Official </w:t>
      </w:r>
      <w:r w:rsidRPr="009C01FC">
        <w:rPr>
          <w:sz w:val="20"/>
          <w:szCs w:val="20"/>
        </w:rPr>
        <w:tab/>
      </w:r>
      <w:r w:rsidR="009C01FC">
        <w:rPr>
          <w:sz w:val="20"/>
          <w:szCs w:val="20"/>
        </w:rPr>
        <w:t xml:space="preserve">  </w:t>
      </w:r>
      <w:r w:rsidRPr="009C01FC">
        <w:rPr>
          <w:sz w:val="20"/>
          <w:szCs w:val="20"/>
        </w:rPr>
        <w:t xml:space="preserve"> </w:t>
      </w:r>
      <w:r w:rsidRPr="009C01FC">
        <w:rPr>
          <w:sz w:val="20"/>
          <w:szCs w:val="20"/>
        </w:rPr>
        <w:tab/>
        <w:t xml:space="preserve">Signature of Chief Elected Official </w:t>
      </w:r>
      <w:r w:rsidRPr="009C01FC">
        <w:rPr>
          <w:sz w:val="20"/>
          <w:szCs w:val="20"/>
        </w:rPr>
        <w:tab/>
        <w:t xml:space="preserve"> </w:t>
      </w:r>
      <w:r w:rsidR="003D1231">
        <w:rPr>
          <w:sz w:val="20"/>
          <w:szCs w:val="20"/>
        </w:rPr>
        <w:tab/>
      </w:r>
      <w:r w:rsidRPr="009C01FC">
        <w:rPr>
          <w:sz w:val="20"/>
          <w:szCs w:val="20"/>
        </w:rPr>
        <w:t xml:space="preserve">Date </w:t>
      </w:r>
    </w:p>
    <w:p w14:paraId="60B68544" w14:textId="77777777" w:rsidR="008637C4" w:rsidRDefault="008637C4">
      <w:pPr>
        <w:spacing w:after="38"/>
        <w:ind w:right="-106"/>
        <w:rPr>
          <w:noProof/>
          <w:sz w:val="20"/>
          <w:szCs w:val="20"/>
        </w:rPr>
      </w:pPr>
    </w:p>
    <w:p w14:paraId="4B4D34B5" w14:textId="77777777" w:rsidR="008637C4" w:rsidRDefault="008637C4">
      <w:pPr>
        <w:spacing w:after="38"/>
        <w:ind w:right="-106"/>
        <w:rPr>
          <w:noProof/>
          <w:sz w:val="20"/>
          <w:szCs w:val="20"/>
        </w:rPr>
      </w:pPr>
    </w:p>
    <w:p w14:paraId="5A076DE2" w14:textId="55236E59" w:rsidR="00B75E12" w:rsidRPr="009C01FC" w:rsidRDefault="00413D93">
      <w:pPr>
        <w:spacing w:after="38"/>
        <w:ind w:right="-106"/>
        <w:rPr>
          <w:sz w:val="20"/>
          <w:szCs w:val="20"/>
        </w:rPr>
      </w:pPr>
      <w:r w:rsidRPr="009C01FC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ACF1ADB" wp14:editId="6CA2A3DC">
                <wp:extent cx="5938394" cy="6097"/>
                <wp:effectExtent l="0" t="0" r="0" b="0"/>
                <wp:docPr id="10762" name="Group 10762" descr="Signature Line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8394" cy="6097"/>
                          <a:chOff x="0" y="0"/>
                          <a:chExt cx="5938394" cy="6097"/>
                        </a:xfrm>
                      </wpg:grpSpPr>
                      <wps:wsp>
                        <wps:cNvPr id="12035" name="Shape 12035"/>
                        <wps:cNvSpPr/>
                        <wps:spPr>
                          <a:xfrm>
                            <a:off x="0" y="0"/>
                            <a:ext cx="216890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68906" h="9144">
                                <a:moveTo>
                                  <a:pt x="0" y="0"/>
                                </a:moveTo>
                                <a:lnTo>
                                  <a:pt x="2168906" y="0"/>
                                </a:lnTo>
                                <a:lnTo>
                                  <a:pt x="216890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6" name="Shape 12036"/>
                        <wps:cNvSpPr/>
                        <wps:spPr>
                          <a:xfrm>
                            <a:off x="2325954" y="0"/>
                            <a:ext cx="224358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3582" h="9144">
                                <a:moveTo>
                                  <a:pt x="0" y="0"/>
                                </a:moveTo>
                                <a:lnTo>
                                  <a:pt x="2243582" y="0"/>
                                </a:lnTo>
                                <a:lnTo>
                                  <a:pt x="224358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7" name="Shape 12037"/>
                        <wps:cNvSpPr/>
                        <wps:spPr>
                          <a:xfrm>
                            <a:off x="4752416" y="0"/>
                            <a:ext cx="11859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85977" h="9144">
                                <a:moveTo>
                                  <a:pt x="0" y="0"/>
                                </a:moveTo>
                                <a:lnTo>
                                  <a:pt x="1185977" y="0"/>
                                </a:lnTo>
                                <a:lnTo>
                                  <a:pt x="11859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310A60" id="Group 10762" o:spid="_x0000_s1026" alt="Signature Lines" style="width:467.6pt;height:.5pt;mso-position-horizontal-relative:char;mso-position-vertical-relative:line" coordsize="5938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">
                <v:shape id="Shape 12035" o:spid="_x0000_s1027" style="position:absolute;width:21689;height:91;visibility:visible;mso-wrap-style:square;v-text-anchor:top" coordsize="216890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" path="m,l2168906,r,9144l,9144,,e" fillcolor="black" stroked="f" strokeweight="0">
                  <v:stroke miterlimit="83231f" joinstyle="miter"/>
                  <v:path arrowok="t" textboxrect="0,0,2168906,9144"/>
                </v:shape>
                <v:shape id="Shape 12036" o:spid="_x0000_s1028" style="position:absolute;left:23259;width:22436;height:91;visibility:visible;mso-wrap-style:square;v-text-anchor:top" coordsize="224358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" path="m,l2243582,r,9144l,9144,,e" fillcolor="black" stroked="f" strokeweight="0">
                  <v:stroke miterlimit="83231f" joinstyle="miter"/>
                  <v:path arrowok="t" textboxrect="0,0,2243582,9144"/>
                </v:shape>
                <v:shape id="Shape 12037" o:spid="_x0000_s1029" style="position:absolute;left:47524;width:11859;height:91;visibility:visible;mso-wrap-style:square;v-text-anchor:top" coordsize="118597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" path="m,l1185977,r,9144l,9144,,e" fillcolor="black" stroked="f" strokeweight="0">
                  <v:stroke miterlimit="83231f" joinstyle="miter"/>
                  <v:path arrowok="t" textboxrect="0,0,1185977,9144"/>
                </v:shape>
                <w10:anchorlock/>
              </v:group>
            </w:pict>
          </mc:Fallback>
        </mc:AlternateContent>
      </w:r>
    </w:p>
    <w:p w14:paraId="688CE020" w14:textId="668E9AE1" w:rsidR="00B75E12" w:rsidRPr="009C01FC" w:rsidRDefault="00413D93" w:rsidP="00AA7162">
      <w:pPr>
        <w:tabs>
          <w:tab w:val="center" w:pos="3524"/>
          <w:tab w:val="center" w:pos="4765"/>
          <w:tab w:val="center" w:pos="7304"/>
          <w:tab w:val="center" w:pos="7766"/>
        </w:tabs>
        <w:spacing w:after="0"/>
        <w:rPr>
          <w:sz w:val="20"/>
          <w:szCs w:val="20"/>
        </w:rPr>
      </w:pPr>
      <w:r w:rsidRPr="009C01FC">
        <w:rPr>
          <w:sz w:val="20"/>
          <w:szCs w:val="20"/>
        </w:rPr>
        <w:t>Printed Name of</w:t>
      </w:r>
      <w:r w:rsidR="009C01FC">
        <w:rPr>
          <w:sz w:val="20"/>
          <w:szCs w:val="20"/>
        </w:rPr>
        <w:t xml:space="preserve"> W</w:t>
      </w:r>
      <w:r w:rsidR="007244A2">
        <w:rPr>
          <w:sz w:val="20"/>
          <w:szCs w:val="20"/>
        </w:rPr>
        <w:t xml:space="preserve">orkforce Development </w:t>
      </w:r>
      <w:r w:rsidR="00AA7162">
        <w:rPr>
          <w:sz w:val="20"/>
          <w:szCs w:val="20"/>
        </w:rPr>
        <w:t xml:space="preserve">     </w:t>
      </w:r>
      <w:r w:rsidR="00AA7162" w:rsidRPr="009C01FC">
        <w:rPr>
          <w:sz w:val="20"/>
          <w:szCs w:val="20"/>
        </w:rPr>
        <w:t xml:space="preserve">Signature of </w:t>
      </w:r>
      <w:r w:rsidR="00AA7162">
        <w:rPr>
          <w:sz w:val="20"/>
          <w:szCs w:val="20"/>
        </w:rPr>
        <w:t xml:space="preserve">WDB </w:t>
      </w:r>
      <w:r w:rsidR="00AA7162" w:rsidRPr="009C01FC">
        <w:rPr>
          <w:sz w:val="20"/>
          <w:szCs w:val="20"/>
        </w:rPr>
        <w:t>Director</w:t>
      </w:r>
      <w:r w:rsidR="00AA7162">
        <w:rPr>
          <w:sz w:val="20"/>
          <w:szCs w:val="20"/>
        </w:rPr>
        <w:tab/>
        <w:t xml:space="preserve">                 </w:t>
      </w:r>
      <w:r w:rsidR="003D1231">
        <w:rPr>
          <w:sz w:val="20"/>
          <w:szCs w:val="20"/>
        </w:rPr>
        <w:t xml:space="preserve"> </w:t>
      </w:r>
      <w:r w:rsidR="00AA7162" w:rsidRPr="009C01FC">
        <w:rPr>
          <w:sz w:val="20"/>
          <w:szCs w:val="20"/>
        </w:rPr>
        <w:t>Date</w:t>
      </w:r>
      <w:r w:rsidRPr="009C01FC">
        <w:rPr>
          <w:sz w:val="20"/>
          <w:szCs w:val="20"/>
        </w:rPr>
        <w:tab/>
        <w:t xml:space="preserve"> </w:t>
      </w:r>
      <w:r w:rsidRPr="009C01FC">
        <w:rPr>
          <w:sz w:val="20"/>
          <w:szCs w:val="20"/>
        </w:rPr>
        <w:tab/>
        <w:t xml:space="preserve"> </w:t>
      </w:r>
    </w:p>
    <w:sectPr w:rsidR="00B75E12" w:rsidRPr="009C01FC">
      <w:footerReference w:type="even" r:id="rId16"/>
      <w:footerReference w:type="default" r:id="rId17"/>
      <w:footerReference w:type="first" r:id="rId18"/>
      <w:pgSz w:w="12240" w:h="15840"/>
      <w:pgMar w:top="973" w:right="1553" w:bottom="1604" w:left="1440" w:header="720" w:footer="7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2A0C" w14:textId="77777777" w:rsidR="00DB3A26" w:rsidRDefault="00DB3A26">
      <w:pPr>
        <w:spacing w:after="0" w:line="240" w:lineRule="auto"/>
      </w:pPr>
      <w:r>
        <w:separator/>
      </w:r>
    </w:p>
  </w:endnote>
  <w:endnote w:type="continuationSeparator" w:id="0">
    <w:p w14:paraId="3DA8AA99" w14:textId="77777777" w:rsidR="00DB3A26" w:rsidRDefault="00DB3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92BF" w14:textId="77777777" w:rsidR="00B75E12" w:rsidRDefault="00413D93">
    <w:pPr>
      <w:spacing w:after="19"/>
      <w:ind w:left="114"/>
      <w:jc w:val="center"/>
    </w:pPr>
    <w:r>
      <w:rPr>
        <w:rFonts w:ascii="Arial" w:eastAsia="Arial" w:hAnsi="Arial" w:cs="Arial"/>
      </w:rPr>
      <w:t xml:space="preserve">DWD is an Equal Opportunity Employer. </w:t>
    </w:r>
  </w:p>
  <w:p w14:paraId="427D92D0" w14:textId="77777777" w:rsidR="00B75E12" w:rsidRDefault="00413D93">
    <w:pPr>
      <w:spacing w:after="0"/>
      <w:ind w:right="-116"/>
      <w:jc w:val="right"/>
    </w:pPr>
    <w:r>
      <w:rPr>
        <w:rFonts w:ascii="Arial" w:eastAsia="Arial" w:hAnsi="Arial" w:cs="Arial"/>
      </w:rPr>
      <w:fldChar w:fldCharType="begin"/>
    </w:r>
    <w:r>
      <w:rPr>
        <w:rFonts w:ascii="Arial" w:eastAsia="Arial" w:hAnsi="Arial" w:cs="Arial"/>
      </w:rPr>
      <w:instrText xml:space="preserve"> PAGE   \* MERGEFORMAT </w:instrText>
    </w:r>
    <w:r>
      <w:rPr>
        <w:rFonts w:ascii="Arial" w:eastAsia="Arial" w:hAnsi="Arial" w:cs="Arial"/>
      </w:rPr>
      <w:fldChar w:fldCharType="separate"/>
    </w:r>
    <w:r>
      <w:rPr>
        <w:rFonts w:ascii="Arial" w:eastAsia="Arial" w:hAnsi="Arial" w:cs="Arial"/>
      </w:rPr>
      <w:t>1</w:t>
    </w:r>
    <w:r>
      <w:rPr>
        <w:rFonts w:ascii="Arial" w:eastAsia="Arial" w:hAnsi="Arial" w:cs="Arial"/>
      </w:rPr>
      <w:fldChar w:fldCharType="end"/>
    </w:r>
    <w:r>
      <w:rPr>
        <w:rFonts w:ascii="Arial" w:eastAsia="Arial" w:hAnsi="Arial" w:cs="Arial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BAFCD" w14:textId="14A2B5B4" w:rsidR="00B75E12" w:rsidRPr="009C01FC" w:rsidRDefault="00413D93" w:rsidP="00554326">
    <w:pPr>
      <w:spacing w:after="19"/>
      <w:ind w:left="114"/>
      <w:jc w:val="center"/>
      <w:rPr>
        <w:rFonts w:asciiTheme="minorHAnsi" w:eastAsia="Arial" w:hAnsiTheme="minorHAnsi" w:cstheme="minorHAnsi"/>
        <w:sz w:val="20"/>
        <w:szCs w:val="20"/>
      </w:rPr>
    </w:pPr>
    <w:r w:rsidRPr="009C01FC">
      <w:rPr>
        <w:rFonts w:asciiTheme="minorHAnsi" w:eastAsia="Arial" w:hAnsiTheme="minorHAnsi" w:cstheme="minorHAnsi"/>
        <w:sz w:val="20"/>
        <w:szCs w:val="20"/>
      </w:rPr>
      <w:t xml:space="preserve">DWD is an Equal Opportunity Employer. </w:t>
    </w:r>
  </w:p>
  <w:p w14:paraId="412182FF" w14:textId="67F3FEFB" w:rsidR="009C01FC" w:rsidRPr="00742E0D" w:rsidRDefault="009C01FC" w:rsidP="009C01FC">
    <w:pPr>
      <w:spacing w:after="19"/>
      <w:ind w:left="114"/>
      <w:jc w:val="right"/>
      <w:rPr>
        <w:rFonts w:asciiTheme="minorHAnsi" w:hAnsiTheme="minorHAnsi" w:cstheme="minorHAnsi"/>
        <w:color w:val="auto"/>
        <w:sz w:val="20"/>
        <w:szCs w:val="20"/>
      </w:rPr>
    </w:pPr>
    <w:r w:rsidRPr="00742E0D">
      <w:rPr>
        <w:rFonts w:asciiTheme="minorHAnsi" w:eastAsia="Arial" w:hAnsiTheme="minorHAnsi" w:cstheme="minorHAnsi"/>
        <w:color w:val="auto"/>
        <w:sz w:val="20"/>
        <w:szCs w:val="20"/>
      </w:rPr>
      <w:t xml:space="preserve">Revision Date: </w:t>
    </w:r>
    <w:r w:rsidR="00314BD6">
      <w:rPr>
        <w:rFonts w:asciiTheme="minorHAnsi" w:eastAsia="Arial" w:hAnsiTheme="minorHAnsi" w:cstheme="minorHAnsi"/>
        <w:color w:val="auto"/>
        <w:sz w:val="20"/>
        <w:szCs w:val="20"/>
      </w:rPr>
      <w:t>3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3D9B" w14:textId="77777777" w:rsidR="00B75E12" w:rsidRDefault="00413D93">
    <w:pPr>
      <w:spacing w:after="19"/>
      <w:ind w:left="114"/>
      <w:jc w:val="center"/>
    </w:pPr>
    <w:r>
      <w:rPr>
        <w:rFonts w:ascii="Arial" w:eastAsia="Arial" w:hAnsi="Arial" w:cs="Arial"/>
      </w:rPr>
      <w:t xml:space="preserve">DWD is an Equal Opportunity Employer. </w:t>
    </w:r>
  </w:p>
  <w:p w14:paraId="53185BF1" w14:textId="77777777" w:rsidR="00B75E12" w:rsidRDefault="00413D93">
    <w:pPr>
      <w:spacing w:after="0"/>
      <w:ind w:right="-116"/>
      <w:jc w:val="right"/>
    </w:pPr>
    <w:r>
      <w:rPr>
        <w:rFonts w:ascii="Arial" w:eastAsia="Arial" w:hAnsi="Arial" w:cs="Arial"/>
      </w:rPr>
      <w:fldChar w:fldCharType="begin"/>
    </w:r>
    <w:r>
      <w:rPr>
        <w:rFonts w:ascii="Arial" w:eastAsia="Arial" w:hAnsi="Arial" w:cs="Arial"/>
      </w:rPr>
      <w:instrText xml:space="preserve"> PAGE   \* MERGEFORMAT </w:instrText>
    </w:r>
    <w:r>
      <w:rPr>
        <w:rFonts w:ascii="Arial" w:eastAsia="Arial" w:hAnsi="Arial" w:cs="Arial"/>
      </w:rPr>
      <w:fldChar w:fldCharType="separate"/>
    </w:r>
    <w:r>
      <w:rPr>
        <w:rFonts w:ascii="Arial" w:eastAsia="Arial" w:hAnsi="Arial" w:cs="Arial"/>
      </w:rPr>
      <w:t>1</w:t>
    </w:r>
    <w:r>
      <w:rPr>
        <w:rFonts w:ascii="Arial" w:eastAsia="Arial" w:hAnsi="Arial" w:cs="Arial"/>
      </w:rPr>
      <w:fldChar w:fldCharType="end"/>
    </w:r>
    <w:r>
      <w:rPr>
        <w:rFonts w:ascii="Arial" w:eastAsia="Arial" w:hAnsi="Arial" w:cs="Arial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EEDA6" w14:textId="77777777" w:rsidR="00DB3A26" w:rsidRDefault="00DB3A26">
      <w:pPr>
        <w:spacing w:after="0" w:line="240" w:lineRule="auto"/>
      </w:pPr>
      <w:r>
        <w:separator/>
      </w:r>
    </w:p>
  </w:footnote>
  <w:footnote w:type="continuationSeparator" w:id="0">
    <w:p w14:paraId="3D69FBAB" w14:textId="77777777" w:rsidR="00DB3A26" w:rsidRDefault="00DB3A26">
      <w:pPr>
        <w:spacing w:after="0" w:line="240" w:lineRule="auto"/>
      </w:pPr>
      <w:r>
        <w:continuationSeparator/>
      </w:r>
    </w:p>
  </w:footnote>
  <w:footnote w:id="1">
    <w:p w14:paraId="7E366705" w14:textId="0B673AB8" w:rsidR="00F71C75" w:rsidRDefault="00F71C7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anchor="sectionThree" w:history="1">
        <w:r w:rsidRPr="00031ED9">
          <w:rPr>
            <w:rStyle w:val="Hyperlink"/>
          </w:rPr>
          <w:t>WIOA Title I-A &amp; I -B Policy and Procedure Manual Chapter 2.8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A2C85"/>
    <w:multiLevelType w:val="hybridMultilevel"/>
    <w:tmpl w:val="68BA0FB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2D206670"/>
    <w:multiLevelType w:val="hybridMultilevel"/>
    <w:tmpl w:val="6138FC78"/>
    <w:lvl w:ilvl="0" w:tplc="1E62EDEA">
      <w:start w:val="1"/>
      <w:numFmt w:val="decimal"/>
      <w:lvlText w:val="%1."/>
      <w:lvlJc w:val="left"/>
      <w:pPr>
        <w:ind w:left="1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0B6EC08">
      <w:start w:val="1"/>
      <w:numFmt w:val="lowerLetter"/>
      <w:lvlText w:val="%2"/>
      <w:lvlJc w:val="left"/>
      <w:pPr>
        <w:ind w:left="19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665E26">
      <w:start w:val="1"/>
      <w:numFmt w:val="lowerRoman"/>
      <w:lvlText w:val="%3"/>
      <w:lvlJc w:val="left"/>
      <w:pPr>
        <w:ind w:left="27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AF66814">
      <w:start w:val="1"/>
      <w:numFmt w:val="decimal"/>
      <w:lvlText w:val="%4"/>
      <w:lvlJc w:val="left"/>
      <w:pPr>
        <w:ind w:left="34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E0235EC">
      <w:start w:val="1"/>
      <w:numFmt w:val="lowerLetter"/>
      <w:lvlText w:val="%5"/>
      <w:lvlJc w:val="left"/>
      <w:pPr>
        <w:ind w:left="41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850F7C4">
      <w:start w:val="1"/>
      <w:numFmt w:val="lowerRoman"/>
      <w:lvlText w:val="%6"/>
      <w:lvlJc w:val="left"/>
      <w:pPr>
        <w:ind w:left="48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CE70DC">
      <w:start w:val="1"/>
      <w:numFmt w:val="decimal"/>
      <w:lvlText w:val="%7"/>
      <w:lvlJc w:val="left"/>
      <w:pPr>
        <w:ind w:left="55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A9E6AD0">
      <w:start w:val="1"/>
      <w:numFmt w:val="lowerLetter"/>
      <w:lvlText w:val="%8"/>
      <w:lvlJc w:val="left"/>
      <w:pPr>
        <w:ind w:left="63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BAEF9C4">
      <w:start w:val="1"/>
      <w:numFmt w:val="lowerRoman"/>
      <w:lvlText w:val="%9"/>
      <w:lvlJc w:val="left"/>
      <w:pPr>
        <w:ind w:left="70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28002478">
    <w:abstractNumId w:val="1"/>
  </w:num>
  <w:num w:numId="2" w16cid:durableId="131297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A0JTc1MjQwMLUyUdpeDU4uLM/DyQArNaAA5a5MQsAAAA"/>
  </w:docVars>
  <w:rsids>
    <w:rsidRoot w:val="00B75E12"/>
    <w:rsid w:val="000132ED"/>
    <w:rsid w:val="00031ED9"/>
    <w:rsid w:val="00053974"/>
    <w:rsid w:val="00075DC2"/>
    <w:rsid w:val="0014006A"/>
    <w:rsid w:val="001406E7"/>
    <w:rsid w:val="00155CDB"/>
    <w:rsid w:val="001D5E58"/>
    <w:rsid w:val="001E3D5F"/>
    <w:rsid w:val="0028454F"/>
    <w:rsid w:val="002B1D50"/>
    <w:rsid w:val="002C356C"/>
    <w:rsid w:val="00314BD6"/>
    <w:rsid w:val="00342308"/>
    <w:rsid w:val="003467C6"/>
    <w:rsid w:val="003D1231"/>
    <w:rsid w:val="003F51E0"/>
    <w:rsid w:val="00413D93"/>
    <w:rsid w:val="0045057B"/>
    <w:rsid w:val="0045398D"/>
    <w:rsid w:val="004F793F"/>
    <w:rsid w:val="00524C58"/>
    <w:rsid w:val="00554326"/>
    <w:rsid w:val="00576215"/>
    <w:rsid w:val="005832D4"/>
    <w:rsid w:val="005B2742"/>
    <w:rsid w:val="005E02B3"/>
    <w:rsid w:val="005E1EE4"/>
    <w:rsid w:val="006429A3"/>
    <w:rsid w:val="00686444"/>
    <w:rsid w:val="006D25F2"/>
    <w:rsid w:val="007244A2"/>
    <w:rsid w:val="00737695"/>
    <w:rsid w:val="00742E0D"/>
    <w:rsid w:val="00746D4A"/>
    <w:rsid w:val="007820AB"/>
    <w:rsid w:val="008244CE"/>
    <w:rsid w:val="008637C4"/>
    <w:rsid w:val="0089023C"/>
    <w:rsid w:val="008A0281"/>
    <w:rsid w:val="00907B69"/>
    <w:rsid w:val="009C01FC"/>
    <w:rsid w:val="00A21DAA"/>
    <w:rsid w:val="00AA7162"/>
    <w:rsid w:val="00B75E12"/>
    <w:rsid w:val="00BB1B7F"/>
    <w:rsid w:val="00BC05EA"/>
    <w:rsid w:val="00BC7E2E"/>
    <w:rsid w:val="00BD7D15"/>
    <w:rsid w:val="00C00289"/>
    <w:rsid w:val="00C76099"/>
    <w:rsid w:val="00C76365"/>
    <w:rsid w:val="00CC60FC"/>
    <w:rsid w:val="00CD713D"/>
    <w:rsid w:val="00D262DA"/>
    <w:rsid w:val="00D516CA"/>
    <w:rsid w:val="00DB3A26"/>
    <w:rsid w:val="00DD4D6B"/>
    <w:rsid w:val="00E116BC"/>
    <w:rsid w:val="00E276D1"/>
    <w:rsid w:val="00E6563C"/>
    <w:rsid w:val="00EC08DE"/>
    <w:rsid w:val="00EC0E00"/>
    <w:rsid w:val="00F04884"/>
    <w:rsid w:val="00F71C75"/>
    <w:rsid w:val="00F7538D"/>
    <w:rsid w:val="00F9151B"/>
    <w:rsid w:val="00FA1649"/>
    <w:rsid w:val="00FC50DB"/>
    <w:rsid w:val="00FE4BAD"/>
    <w:rsid w:val="534C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2A4607A0"/>
  <w15:docId w15:val="{8E29AEC7-9097-4C66-8805-A825D8C89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15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524C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C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54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326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F048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00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00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006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0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06A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50D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25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25F2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D25F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37695"/>
    <w:rPr>
      <w:color w:val="808080"/>
    </w:rPr>
  </w:style>
  <w:style w:type="paragraph" w:styleId="Revision">
    <w:name w:val="Revision"/>
    <w:hidden/>
    <w:uiPriority w:val="99"/>
    <w:semiHidden/>
    <w:rsid w:val="002C356C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ecfr.gov/cgi-bin/text-idx?node=pt20.4.678&amp;rgn=div5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wd.wisconsin.gov/wioa/policy/02/02.8.h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3B0776D4914E42931ACBAE760D9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A64E6-B7D7-4549-BB06-B3BB0473CA0D}"/>
      </w:docPartPr>
      <w:docPartBody>
        <w:p w:rsidR="0002628C" w:rsidRDefault="0018108B" w:rsidP="0018108B">
          <w:pPr>
            <w:pStyle w:val="853B0776D4914E42931ACBAE760D97951"/>
          </w:pPr>
          <w:r w:rsidRPr="005B7AC3">
            <w:rPr>
              <w:rStyle w:val="PlaceholderText"/>
            </w:rPr>
            <w:t>Choose an item.</w:t>
          </w:r>
        </w:p>
      </w:docPartBody>
    </w:docPart>
    <w:docPart>
      <w:docPartPr>
        <w:name w:val="EA859AB455C04F9C803B29E43095B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F324E-AE5E-402D-85EE-218AD47BF2F3}"/>
      </w:docPartPr>
      <w:docPartBody>
        <w:p w:rsidR="00767E74" w:rsidRDefault="0018108B" w:rsidP="0018108B">
          <w:pPr>
            <w:pStyle w:val="EA859AB455C04F9C803B29E43095B3B8"/>
          </w:pPr>
          <w:r w:rsidRPr="00A21DAA">
            <w:rPr>
              <w:rStyle w:val="PlaceholderText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A901B-FD79-47DC-98A2-4DEF32AD2722}"/>
      </w:docPartPr>
      <w:docPartBody>
        <w:p w:rsidR="004E5505" w:rsidRDefault="00767E74"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2AC78D61385E4B9FBD3D6A2BFE633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FE047-1740-423D-9D45-8FC843F8ABE7}"/>
      </w:docPartPr>
      <w:docPartBody>
        <w:p w:rsidR="004E5505" w:rsidRDefault="00767E74" w:rsidP="00767E74">
          <w:pPr>
            <w:pStyle w:val="2AC78D61385E4B9FBD3D6A2BFE633EB8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33BFE6E6F4DB430FA69EBAB3D1547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62E6C-4CF1-495F-8128-7C16623F7AF9}"/>
      </w:docPartPr>
      <w:docPartBody>
        <w:p w:rsidR="004E5505" w:rsidRDefault="00767E74" w:rsidP="00767E74">
          <w:pPr>
            <w:pStyle w:val="33BFE6E6F4DB430FA69EBAB3D1547B47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9747E97BCE5841E39CB8668EE6697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3B05-B045-4CA7-A86A-DEB91A115544}"/>
      </w:docPartPr>
      <w:docPartBody>
        <w:p w:rsidR="004E5505" w:rsidRDefault="00767E74" w:rsidP="00767E74">
          <w:pPr>
            <w:pStyle w:val="9747E97BCE5841E39CB8668EE66978E7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EC07C6AB3E244D389839AD5C3B033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F33E1-FAFE-4D42-AD5E-011FB5229ED4}"/>
      </w:docPartPr>
      <w:docPartBody>
        <w:p w:rsidR="004E5505" w:rsidRDefault="00767E74" w:rsidP="00767E74">
          <w:pPr>
            <w:pStyle w:val="EC07C6AB3E244D389839AD5C3B03305C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85802F85BB4C460FA4E827FDA22B8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650F1-BC22-405F-B061-DAE8D6F02867}"/>
      </w:docPartPr>
      <w:docPartBody>
        <w:p w:rsidR="004E5505" w:rsidRDefault="00767E74" w:rsidP="00767E74">
          <w:pPr>
            <w:pStyle w:val="85802F85BB4C460FA4E827FDA22B8830"/>
          </w:pPr>
          <w:r w:rsidRPr="001E59B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D6E"/>
    <w:rsid w:val="0002628C"/>
    <w:rsid w:val="0018108B"/>
    <w:rsid w:val="00256D6E"/>
    <w:rsid w:val="004E5505"/>
    <w:rsid w:val="0076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7E74"/>
    <w:rPr>
      <w:color w:val="808080"/>
    </w:rPr>
  </w:style>
  <w:style w:type="paragraph" w:customStyle="1" w:styleId="2AC78D61385E4B9FBD3D6A2BFE633EB8">
    <w:name w:val="2AC78D61385E4B9FBD3D6A2BFE633EB8"/>
    <w:rsid w:val="00767E74"/>
  </w:style>
  <w:style w:type="paragraph" w:customStyle="1" w:styleId="853B0776D4914E42931ACBAE760D97951">
    <w:name w:val="853B0776D4914E42931ACBAE760D97951"/>
    <w:rsid w:val="0018108B"/>
    <w:rPr>
      <w:rFonts w:ascii="Calibri" w:eastAsia="Calibri" w:hAnsi="Calibri" w:cs="Calibri"/>
      <w:color w:val="000000"/>
    </w:rPr>
  </w:style>
  <w:style w:type="paragraph" w:customStyle="1" w:styleId="EA859AB455C04F9C803B29E43095B3B8">
    <w:name w:val="EA859AB455C04F9C803B29E43095B3B8"/>
    <w:rsid w:val="0018108B"/>
    <w:rPr>
      <w:rFonts w:ascii="Calibri" w:eastAsia="Calibri" w:hAnsi="Calibri" w:cs="Calibri"/>
      <w:color w:val="000000"/>
    </w:rPr>
  </w:style>
  <w:style w:type="paragraph" w:customStyle="1" w:styleId="33BFE6E6F4DB430FA69EBAB3D1547B47">
    <w:name w:val="33BFE6E6F4DB430FA69EBAB3D1547B47"/>
    <w:rsid w:val="00767E74"/>
  </w:style>
  <w:style w:type="paragraph" w:customStyle="1" w:styleId="9747E97BCE5841E39CB8668EE66978E7">
    <w:name w:val="9747E97BCE5841E39CB8668EE66978E7"/>
    <w:rsid w:val="00767E74"/>
  </w:style>
  <w:style w:type="paragraph" w:customStyle="1" w:styleId="EC07C6AB3E244D389839AD5C3B03305C">
    <w:name w:val="EC07C6AB3E244D389839AD5C3B03305C"/>
    <w:rsid w:val="00767E74"/>
  </w:style>
  <w:style w:type="paragraph" w:customStyle="1" w:styleId="85802F85BB4C460FA4E827FDA22B8830">
    <w:name w:val="85802F85BB4C460FA4E827FDA22B8830"/>
    <w:rsid w:val="00767E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8D5A7B2C0D04A8EF9302B4071C832" ma:contentTypeVersion="2" ma:contentTypeDescription="Create a new document." ma:contentTypeScope="" ma:versionID="eabc516ad2bb225f78a44ed45d33b3aa">
  <xsd:schema xmlns:xsd="http://www.w3.org/2001/XMLSchema" xmlns:xs="http://www.w3.org/2001/XMLSchema" xmlns:p="http://schemas.microsoft.com/office/2006/metadata/properties" xmlns:ns2="2e128a34-8c1c-4830-93f8-55f27f68836d" targetNamespace="http://schemas.microsoft.com/office/2006/metadata/properties" ma:root="true" ma:fieldsID="1d178bda7faf7b2f76da3d8096142620" ns2:_="">
    <xsd:import namespace="2e128a34-8c1c-4830-93f8-55f27f68836d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28a34-8c1c-4830-93f8-55f27f6883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C645D2-E4ED-4F28-B5F4-C3BDF82F5EF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e128a34-8c1c-4830-93f8-55f27f68836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2E5826A-FA83-4BE7-9F19-DFF40A3F04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52D0EF-6204-43DA-9FFD-9B59218F32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E18233-7AB1-4580-A061-E341889D2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128a34-8c1c-4830-93f8-55f27f6883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Foy</dc:creator>
  <cp:keywords/>
  <cp:lastModifiedBy>Kujawa, Zoe M - DWD</cp:lastModifiedBy>
  <cp:revision>2</cp:revision>
  <dcterms:created xsi:type="dcterms:W3CDTF">2024-06-18T14:38:00Z</dcterms:created>
  <dcterms:modified xsi:type="dcterms:W3CDTF">2024-06-1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8D5A7B2C0D04A8EF9302B4071C832</vt:lpwstr>
  </property>
</Properties>
</file>